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7178" w:rsidRPr="005726C8" w:rsidRDefault="00BA014C" w:rsidP="00BA014C">
      <w:pPr>
        <w:jc w:val="center"/>
        <w:rPr>
          <w:rFonts w:ascii="Goudy Stout" w:hAnsi="Goudy Stout"/>
          <w:sz w:val="28"/>
          <w:szCs w:val="28"/>
        </w:rPr>
      </w:pPr>
      <w:r w:rsidRPr="005726C8">
        <w:rPr>
          <w:rFonts w:ascii="Goudy Stout" w:hAnsi="Goudy Stout"/>
          <w:sz w:val="28"/>
          <w:szCs w:val="28"/>
        </w:rPr>
        <w:t>Graffiti Journal</w:t>
      </w:r>
    </w:p>
    <w:p w:rsidR="00D1420E" w:rsidRPr="00A2225B" w:rsidRDefault="00A2225B" w:rsidP="001769A5">
      <w:pPr>
        <w:jc w:val="center"/>
        <w:rPr>
          <w:rFonts w:ascii="Goudy Stout" w:hAnsi="Goudy Stout"/>
          <w:sz w:val="24"/>
          <w:szCs w:val="24"/>
        </w:rPr>
      </w:pPr>
      <w:r>
        <w:rPr>
          <w:rFonts w:ascii="Goudy Stout" w:hAnsi="Goudy Stout"/>
          <w:sz w:val="24"/>
          <w:szCs w:val="24"/>
        </w:rPr>
        <w:t xml:space="preserve">Quarter 2 </w:t>
      </w:r>
      <w:r w:rsidR="00BA014C" w:rsidRPr="00A2225B">
        <w:rPr>
          <w:rFonts w:ascii="Goudy Stout" w:hAnsi="Goudy Stout"/>
          <w:sz w:val="24"/>
          <w:szCs w:val="24"/>
        </w:rPr>
        <w:t>Book Project</w:t>
      </w:r>
    </w:p>
    <w:p w:rsidR="00BA014C" w:rsidRPr="00A2225B" w:rsidRDefault="001B5586" w:rsidP="00246130">
      <w:pPr>
        <w:jc w:val="center"/>
        <w:rPr>
          <w:rFonts w:ascii="Goudy Stout" w:hAnsi="Goudy Stout"/>
          <w:sz w:val="24"/>
          <w:szCs w:val="24"/>
        </w:rPr>
      </w:pPr>
      <w:r w:rsidRPr="00A2225B">
        <w:rPr>
          <w:rFonts w:ascii="Goudy Stout" w:hAnsi="Goudy Stout"/>
          <w:sz w:val="24"/>
          <w:szCs w:val="24"/>
        </w:rPr>
        <w:t xml:space="preserve">Due Date:  </w:t>
      </w:r>
      <w:r w:rsidR="00EC12F7">
        <w:rPr>
          <w:rFonts w:ascii="Goudy Stout" w:hAnsi="Goudy Stout"/>
          <w:sz w:val="24"/>
          <w:szCs w:val="24"/>
        </w:rPr>
        <w:t>Friday, December 9</w:t>
      </w:r>
      <w:r w:rsidR="00EC12F7" w:rsidRPr="00EC12F7">
        <w:rPr>
          <w:rFonts w:ascii="Goudy Stout" w:hAnsi="Goudy Stout"/>
          <w:sz w:val="24"/>
          <w:szCs w:val="24"/>
          <w:vertAlign w:val="superscript"/>
        </w:rPr>
        <w:t>th</w:t>
      </w:r>
      <w:r w:rsidR="00EC12F7">
        <w:rPr>
          <w:rFonts w:ascii="Goudy Stout" w:hAnsi="Goudy Stout"/>
          <w:sz w:val="24"/>
          <w:szCs w:val="24"/>
        </w:rPr>
        <w:t xml:space="preserve"> </w:t>
      </w:r>
      <w:bookmarkStart w:id="0" w:name="_GoBack"/>
      <w:bookmarkEnd w:id="0"/>
      <w:r w:rsidR="00246130">
        <w:rPr>
          <w:rFonts w:ascii="Goudy Stout" w:hAnsi="Goudy Stout"/>
          <w:sz w:val="24"/>
          <w:szCs w:val="24"/>
        </w:rPr>
        <w:t xml:space="preserve"> </w:t>
      </w:r>
    </w:p>
    <w:p w:rsidR="00BA014C" w:rsidRPr="00A2225B" w:rsidRDefault="00BA014C" w:rsidP="00BA014C">
      <w:pPr>
        <w:rPr>
          <w:rFonts w:ascii="Goudy Stout" w:hAnsi="Goudy Stout"/>
          <w:u w:val="single"/>
        </w:rPr>
      </w:pPr>
      <w:r w:rsidRPr="00A2225B">
        <w:rPr>
          <w:rFonts w:ascii="Goudy Stout" w:hAnsi="Goudy Stout"/>
          <w:u w:val="single"/>
        </w:rPr>
        <w:t>Directions:</w:t>
      </w:r>
    </w:p>
    <w:p w:rsidR="00BA014C" w:rsidRPr="005726C8" w:rsidRDefault="00D1420E" w:rsidP="00BA014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726C8">
        <w:rPr>
          <w:sz w:val="24"/>
          <w:szCs w:val="24"/>
        </w:rPr>
        <w:t xml:space="preserve"> Select</w:t>
      </w:r>
      <w:r w:rsidR="00274357" w:rsidRPr="005726C8">
        <w:rPr>
          <w:sz w:val="24"/>
          <w:szCs w:val="24"/>
        </w:rPr>
        <w:t xml:space="preserve"> a FICTIONAL </w:t>
      </w:r>
      <w:r w:rsidRPr="005726C8">
        <w:rPr>
          <w:sz w:val="24"/>
          <w:szCs w:val="24"/>
        </w:rPr>
        <w:t>novel from our library</w:t>
      </w:r>
      <w:r w:rsidR="00274357" w:rsidRPr="005726C8">
        <w:rPr>
          <w:sz w:val="24"/>
          <w:szCs w:val="24"/>
        </w:rPr>
        <w:t>, the public library, or from home</w:t>
      </w:r>
      <w:r w:rsidRPr="005726C8">
        <w:rPr>
          <w:sz w:val="24"/>
          <w:szCs w:val="24"/>
        </w:rPr>
        <w:t>.</w:t>
      </w:r>
    </w:p>
    <w:p w:rsidR="00BA014C" w:rsidRPr="005726C8" w:rsidRDefault="00BA014C" w:rsidP="00BA014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726C8">
        <w:rPr>
          <w:sz w:val="24"/>
          <w:szCs w:val="24"/>
        </w:rPr>
        <w:t xml:space="preserve">As you read, you might want to take notes in your notebook so that you will remember the </w:t>
      </w:r>
      <w:r w:rsidR="00BA7F0E" w:rsidRPr="005726C8">
        <w:rPr>
          <w:sz w:val="24"/>
          <w:szCs w:val="24"/>
        </w:rPr>
        <w:t xml:space="preserve">important </w:t>
      </w:r>
      <w:r w:rsidR="00D1420E" w:rsidRPr="005726C8">
        <w:rPr>
          <w:sz w:val="24"/>
          <w:szCs w:val="24"/>
        </w:rPr>
        <w:t>details</w:t>
      </w:r>
      <w:r w:rsidRPr="005726C8">
        <w:rPr>
          <w:sz w:val="24"/>
          <w:szCs w:val="24"/>
        </w:rPr>
        <w:t>.</w:t>
      </w:r>
    </w:p>
    <w:p w:rsidR="00BA7F0E" w:rsidRDefault="00BA014C" w:rsidP="00BA7F0E">
      <w:pPr>
        <w:pStyle w:val="ListParagraph"/>
        <w:numPr>
          <w:ilvl w:val="0"/>
          <w:numId w:val="1"/>
        </w:numPr>
      </w:pPr>
      <w:r w:rsidRPr="005726C8">
        <w:rPr>
          <w:sz w:val="24"/>
          <w:szCs w:val="24"/>
        </w:rPr>
        <w:t xml:space="preserve">Use unlined computer paper to complete </w:t>
      </w:r>
      <w:r w:rsidR="001769A5" w:rsidRPr="005726C8">
        <w:rPr>
          <w:sz w:val="24"/>
          <w:szCs w:val="24"/>
        </w:rPr>
        <w:t>your graffiti journal (paper</w:t>
      </w:r>
      <w:r w:rsidR="00BA7F0E" w:rsidRPr="005726C8">
        <w:rPr>
          <w:sz w:val="24"/>
          <w:szCs w:val="24"/>
        </w:rPr>
        <w:t xml:space="preserve"> will be provided by </w:t>
      </w:r>
      <w:r w:rsidR="00BA7F0E" w:rsidRPr="004C2BF5">
        <w:t>teacher).</w:t>
      </w:r>
    </w:p>
    <w:p w:rsidR="000B3E11" w:rsidRPr="004C2BF5" w:rsidRDefault="000B3E11" w:rsidP="000B3E11">
      <w:pPr>
        <w:pStyle w:val="ListParagraph"/>
      </w:pPr>
    </w:p>
    <w:p w:rsidR="00BA7F0E" w:rsidRPr="004C2BF5" w:rsidRDefault="00BA7F0E" w:rsidP="00BA7F0E">
      <w:pPr>
        <w:rPr>
          <w:rFonts w:ascii="Goudy Stout" w:hAnsi="Goudy Stout"/>
          <w:u w:val="single"/>
        </w:rPr>
      </w:pPr>
      <w:r w:rsidRPr="004C2BF5">
        <w:rPr>
          <w:rFonts w:ascii="Goudy Stout" w:hAnsi="Goudy Stout"/>
          <w:u w:val="single"/>
        </w:rPr>
        <w:t>Your Graffiti journal must contain:</w:t>
      </w:r>
    </w:p>
    <w:p w:rsidR="00BA7F0E" w:rsidRPr="00A2225B" w:rsidRDefault="00BA7F0E" w:rsidP="00246130">
      <w:pPr>
        <w:spacing w:line="240" w:lineRule="auto"/>
        <w:jc w:val="center"/>
        <w:rPr>
          <w:sz w:val="28"/>
          <w:szCs w:val="28"/>
        </w:rPr>
      </w:pPr>
      <w:r w:rsidRPr="00A2225B">
        <w:rPr>
          <w:sz w:val="28"/>
          <w:szCs w:val="28"/>
        </w:rPr>
        <w:t>*A minimum of 5 pages</w:t>
      </w:r>
      <w:r w:rsidR="009B7EC1" w:rsidRPr="00A2225B">
        <w:rPr>
          <w:sz w:val="28"/>
          <w:szCs w:val="28"/>
        </w:rPr>
        <w:t>*</w:t>
      </w:r>
    </w:p>
    <w:p w:rsidR="009B7EC1" w:rsidRPr="00A2225B" w:rsidRDefault="009B7EC1" w:rsidP="005726C8">
      <w:pPr>
        <w:spacing w:line="240" w:lineRule="auto"/>
        <w:rPr>
          <w:sz w:val="28"/>
          <w:szCs w:val="28"/>
          <w:u w:val="single"/>
        </w:rPr>
      </w:pPr>
      <w:r w:rsidRPr="00A2225B">
        <w:rPr>
          <w:sz w:val="28"/>
          <w:szCs w:val="28"/>
          <w:u w:val="single"/>
        </w:rPr>
        <w:t>LITERARY ELEMENTS:</w:t>
      </w:r>
    </w:p>
    <w:p w:rsidR="000B3E11" w:rsidRDefault="000B3E11" w:rsidP="005726C8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On pages 1-4, you should include the following: </w:t>
      </w:r>
    </w:p>
    <w:p w:rsidR="000B3E11" w:rsidRPr="005726C8" w:rsidRDefault="000B3E11" w:rsidP="000B3E11">
      <w:pPr>
        <w:spacing w:line="240" w:lineRule="auto"/>
        <w:rPr>
          <w:sz w:val="24"/>
          <w:szCs w:val="24"/>
        </w:rPr>
      </w:pPr>
      <w:r w:rsidRPr="005726C8">
        <w:rPr>
          <w:sz w:val="24"/>
          <w:szCs w:val="24"/>
        </w:rPr>
        <w:t xml:space="preserve">*Drawing, shapes, symbols, and </w:t>
      </w:r>
      <w:r w:rsidRPr="005726C8">
        <w:rPr>
          <w:sz w:val="24"/>
          <w:szCs w:val="24"/>
          <w:u w:val="single"/>
        </w:rPr>
        <w:t xml:space="preserve">colors </w:t>
      </w:r>
    </w:p>
    <w:p w:rsidR="000B3E11" w:rsidRPr="005726C8" w:rsidRDefault="000B3E11" w:rsidP="000B3E11">
      <w:pPr>
        <w:spacing w:line="240" w:lineRule="auto"/>
        <w:rPr>
          <w:sz w:val="24"/>
          <w:szCs w:val="24"/>
        </w:rPr>
      </w:pPr>
      <w:r w:rsidRPr="005726C8">
        <w:rPr>
          <w:sz w:val="24"/>
          <w:szCs w:val="24"/>
        </w:rPr>
        <w:t>*Words and phrases that come to mind while you are reading</w:t>
      </w:r>
    </w:p>
    <w:p w:rsidR="000B3E11" w:rsidRPr="005726C8" w:rsidRDefault="000B3E11" w:rsidP="000B3E11">
      <w:pPr>
        <w:spacing w:line="240" w:lineRule="auto"/>
        <w:rPr>
          <w:sz w:val="24"/>
          <w:szCs w:val="24"/>
        </w:rPr>
      </w:pPr>
      <w:r w:rsidRPr="005726C8">
        <w:rPr>
          <w:sz w:val="24"/>
          <w:szCs w:val="24"/>
        </w:rPr>
        <w:t>*</w:t>
      </w:r>
      <w:r w:rsidRPr="00A2225B">
        <w:rPr>
          <w:sz w:val="24"/>
          <w:szCs w:val="24"/>
          <w:u w:val="single"/>
        </w:rPr>
        <w:t>Direct quotations from the novel</w:t>
      </w:r>
      <w:r w:rsidRPr="005726C8">
        <w:rPr>
          <w:sz w:val="24"/>
          <w:szCs w:val="24"/>
        </w:rPr>
        <w:t xml:space="preserve"> that reveal the setting, characters, plot, structure, point of view, themes, and symbols from the novel</w:t>
      </w:r>
    </w:p>
    <w:p w:rsidR="005726C8" w:rsidRDefault="005726C8" w:rsidP="000B3E11">
      <w:pPr>
        <w:spacing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Page 1:  </w:t>
      </w:r>
      <w:r w:rsidRPr="000B3E11">
        <w:rPr>
          <w:b/>
          <w:sz w:val="24"/>
          <w:szCs w:val="24"/>
        </w:rPr>
        <w:t>Setting</w:t>
      </w:r>
      <w:r w:rsidR="000B3E11">
        <w:rPr>
          <w:sz w:val="24"/>
          <w:szCs w:val="24"/>
        </w:rPr>
        <w:t xml:space="preserve"> (10 pts)</w:t>
      </w:r>
    </w:p>
    <w:p w:rsidR="005726C8" w:rsidRDefault="005726C8" w:rsidP="000B3E11">
      <w:pPr>
        <w:spacing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Page 2:  </w:t>
      </w:r>
      <w:r w:rsidRPr="000B3E11">
        <w:rPr>
          <w:b/>
          <w:sz w:val="24"/>
          <w:szCs w:val="24"/>
        </w:rPr>
        <w:t>Character</w:t>
      </w:r>
      <w:r w:rsidR="000B3E11">
        <w:rPr>
          <w:sz w:val="24"/>
          <w:szCs w:val="24"/>
        </w:rPr>
        <w:t xml:space="preserve"> (10 pts)</w:t>
      </w:r>
    </w:p>
    <w:p w:rsidR="005726C8" w:rsidRDefault="005726C8" w:rsidP="000B3E11">
      <w:pPr>
        <w:spacing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Page 3:</w:t>
      </w:r>
      <w:r>
        <w:rPr>
          <w:sz w:val="24"/>
          <w:szCs w:val="24"/>
        </w:rPr>
        <w:tab/>
        <w:t xml:space="preserve">  </w:t>
      </w:r>
      <w:r w:rsidRPr="000B3E11">
        <w:rPr>
          <w:b/>
          <w:sz w:val="24"/>
          <w:szCs w:val="24"/>
        </w:rPr>
        <w:t>Plot</w:t>
      </w:r>
      <w:r w:rsidR="000B3E11">
        <w:rPr>
          <w:sz w:val="24"/>
          <w:szCs w:val="24"/>
        </w:rPr>
        <w:t xml:space="preserve"> (10 pts)</w:t>
      </w:r>
    </w:p>
    <w:p w:rsidR="005726C8" w:rsidRDefault="005726C8" w:rsidP="000B3E11">
      <w:pPr>
        <w:spacing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Page 4:  </w:t>
      </w:r>
      <w:r w:rsidRPr="000B3E11">
        <w:rPr>
          <w:b/>
          <w:sz w:val="24"/>
          <w:szCs w:val="24"/>
        </w:rPr>
        <w:t>Conflicts/Theme</w:t>
      </w:r>
      <w:r w:rsidR="000B3E11">
        <w:rPr>
          <w:sz w:val="24"/>
          <w:szCs w:val="24"/>
        </w:rPr>
        <w:t xml:space="preserve"> (10 pts)</w:t>
      </w:r>
    </w:p>
    <w:p w:rsidR="000B3E11" w:rsidRDefault="000B3E11" w:rsidP="005726C8">
      <w:pPr>
        <w:spacing w:line="240" w:lineRule="auto"/>
        <w:rPr>
          <w:sz w:val="24"/>
          <w:szCs w:val="24"/>
        </w:rPr>
      </w:pPr>
    </w:p>
    <w:p w:rsidR="005726C8" w:rsidRDefault="009B7EC1" w:rsidP="005726C8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Page 5:   Student</w:t>
      </w:r>
      <w:r w:rsidR="00A2225B">
        <w:rPr>
          <w:sz w:val="24"/>
          <w:szCs w:val="24"/>
        </w:rPr>
        <w:t xml:space="preserve"> summary of the novel and </w:t>
      </w:r>
      <w:r w:rsidR="000B3E11">
        <w:rPr>
          <w:sz w:val="24"/>
          <w:szCs w:val="24"/>
        </w:rPr>
        <w:t xml:space="preserve">book </w:t>
      </w:r>
      <w:r w:rsidR="005726C8">
        <w:rPr>
          <w:sz w:val="24"/>
          <w:szCs w:val="24"/>
        </w:rPr>
        <w:t xml:space="preserve">recommendation that is </w:t>
      </w:r>
      <w:r w:rsidR="005726C8" w:rsidRPr="000B3E11">
        <w:rPr>
          <w:sz w:val="24"/>
          <w:szCs w:val="24"/>
          <w:u w:val="single"/>
        </w:rPr>
        <w:t>at least</w:t>
      </w:r>
      <w:r w:rsidR="005726C8">
        <w:rPr>
          <w:sz w:val="24"/>
          <w:szCs w:val="24"/>
        </w:rPr>
        <w:t xml:space="preserve"> 10 sentences</w:t>
      </w:r>
      <w:r w:rsidR="000B3E11">
        <w:rPr>
          <w:sz w:val="24"/>
          <w:szCs w:val="24"/>
        </w:rPr>
        <w:t xml:space="preserve"> (40 points)</w:t>
      </w:r>
    </w:p>
    <w:p w:rsidR="000B3E11" w:rsidRPr="005726C8" w:rsidRDefault="000B3E11" w:rsidP="005726C8">
      <w:pPr>
        <w:spacing w:line="240" w:lineRule="auto"/>
        <w:rPr>
          <w:sz w:val="24"/>
          <w:szCs w:val="24"/>
        </w:rPr>
      </w:pPr>
    </w:p>
    <w:p w:rsidR="00BA7F0E" w:rsidRPr="005726C8" w:rsidRDefault="00D442A3" w:rsidP="000B3E11">
      <w:pPr>
        <w:jc w:val="center"/>
        <w:rPr>
          <w:sz w:val="24"/>
          <w:szCs w:val="24"/>
          <w:u w:val="single"/>
        </w:rPr>
      </w:pPr>
      <w:r w:rsidRPr="005726C8">
        <w:rPr>
          <w:sz w:val="24"/>
          <w:szCs w:val="24"/>
          <w:u w:val="single"/>
        </w:rPr>
        <w:t>Grading Rubric:</w:t>
      </w:r>
    </w:p>
    <w:tbl>
      <w:tblPr>
        <w:tblStyle w:val="TableGrid"/>
        <w:tblW w:w="7991" w:type="dxa"/>
        <w:jc w:val="center"/>
        <w:tblLook w:val="04A0" w:firstRow="1" w:lastRow="0" w:firstColumn="1" w:lastColumn="0" w:noHBand="0" w:noVBand="1"/>
      </w:tblPr>
      <w:tblGrid>
        <w:gridCol w:w="2279"/>
        <w:gridCol w:w="1496"/>
        <w:gridCol w:w="4216"/>
      </w:tblGrid>
      <w:tr w:rsidR="000B3E11" w:rsidRPr="005726C8" w:rsidTr="000B3E11">
        <w:trPr>
          <w:trHeight w:val="535"/>
          <w:jc w:val="center"/>
        </w:trPr>
        <w:tc>
          <w:tcPr>
            <w:tcW w:w="2279" w:type="dxa"/>
          </w:tcPr>
          <w:p w:rsidR="000B3E11" w:rsidRPr="005726C8" w:rsidRDefault="000B3E11" w:rsidP="00BA7F0E">
            <w:r>
              <w:t>Creative Presentation and Connection to Novel</w:t>
            </w:r>
          </w:p>
        </w:tc>
        <w:tc>
          <w:tcPr>
            <w:tcW w:w="1496" w:type="dxa"/>
          </w:tcPr>
          <w:p w:rsidR="000B3E11" w:rsidRPr="005726C8" w:rsidRDefault="000B3E11" w:rsidP="00D442A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 points</w:t>
            </w:r>
          </w:p>
        </w:tc>
        <w:tc>
          <w:tcPr>
            <w:tcW w:w="4216" w:type="dxa"/>
          </w:tcPr>
          <w:p w:rsidR="000B3E11" w:rsidRDefault="000B3E11" w:rsidP="00D442A3">
            <w:pPr>
              <w:jc w:val="center"/>
              <w:rPr>
                <w:sz w:val="24"/>
                <w:szCs w:val="24"/>
              </w:rPr>
            </w:pPr>
          </w:p>
        </w:tc>
      </w:tr>
      <w:tr w:rsidR="000B3E11" w:rsidRPr="005726C8" w:rsidTr="000B3E11">
        <w:trPr>
          <w:trHeight w:val="489"/>
          <w:jc w:val="center"/>
        </w:trPr>
        <w:tc>
          <w:tcPr>
            <w:tcW w:w="2279" w:type="dxa"/>
          </w:tcPr>
          <w:p w:rsidR="000B3E11" w:rsidRPr="005726C8" w:rsidRDefault="000B3E11" w:rsidP="00BA7F0E">
            <w:r w:rsidRPr="005726C8">
              <w:t>Literary Elements clearly identified</w:t>
            </w:r>
          </w:p>
        </w:tc>
        <w:tc>
          <w:tcPr>
            <w:tcW w:w="1496" w:type="dxa"/>
          </w:tcPr>
          <w:p w:rsidR="000B3E11" w:rsidRPr="005726C8" w:rsidRDefault="000B3E11" w:rsidP="00D442A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 points</w:t>
            </w:r>
          </w:p>
        </w:tc>
        <w:tc>
          <w:tcPr>
            <w:tcW w:w="4216" w:type="dxa"/>
          </w:tcPr>
          <w:p w:rsidR="000B3E11" w:rsidRDefault="000B3E11" w:rsidP="00D442A3">
            <w:pPr>
              <w:jc w:val="center"/>
              <w:rPr>
                <w:sz w:val="24"/>
                <w:szCs w:val="24"/>
              </w:rPr>
            </w:pPr>
          </w:p>
        </w:tc>
      </w:tr>
      <w:tr w:rsidR="000B3E11" w:rsidRPr="005726C8" w:rsidTr="000B3E11">
        <w:trPr>
          <w:trHeight w:val="817"/>
          <w:jc w:val="center"/>
        </w:trPr>
        <w:tc>
          <w:tcPr>
            <w:tcW w:w="2279" w:type="dxa"/>
          </w:tcPr>
          <w:p w:rsidR="000B3E11" w:rsidRPr="005726C8" w:rsidRDefault="000B3E11" w:rsidP="00BA7F0E">
            <w:r w:rsidRPr="005726C8">
              <w:t>Recommendation</w:t>
            </w:r>
          </w:p>
          <w:p w:rsidR="000B3E11" w:rsidRPr="005726C8" w:rsidRDefault="000B3E11" w:rsidP="00BA7F0E">
            <w:r w:rsidRPr="005726C8">
              <w:t>(Spelling, grammar, content…)</w:t>
            </w:r>
          </w:p>
        </w:tc>
        <w:tc>
          <w:tcPr>
            <w:tcW w:w="1496" w:type="dxa"/>
          </w:tcPr>
          <w:p w:rsidR="000B3E11" w:rsidRPr="005726C8" w:rsidRDefault="000B3E11" w:rsidP="00D442A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 points</w:t>
            </w:r>
          </w:p>
        </w:tc>
        <w:tc>
          <w:tcPr>
            <w:tcW w:w="4216" w:type="dxa"/>
          </w:tcPr>
          <w:p w:rsidR="000B3E11" w:rsidRDefault="000B3E11" w:rsidP="00D442A3">
            <w:pPr>
              <w:jc w:val="center"/>
              <w:rPr>
                <w:sz w:val="24"/>
                <w:szCs w:val="24"/>
              </w:rPr>
            </w:pPr>
          </w:p>
        </w:tc>
      </w:tr>
    </w:tbl>
    <w:p w:rsidR="00BA7F0E" w:rsidRPr="005726C8" w:rsidRDefault="00BA7F0E" w:rsidP="000B3E11">
      <w:pPr>
        <w:rPr>
          <w:sz w:val="24"/>
          <w:szCs w:val="24"/>
          <w:u w:val="single"/>
        </w:rPr>
      </w:pPr>
    </w:p>
    <w:sectPr w:rsidR="00BA7F0E" w:rsidRPr="005726C8" w:rsidSect="000B3E1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oudy Stout">
    <w:panose1 w:val="0202090407030B020401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CB2EC7"/>
    <w:multiLevelType w:val="hybridMultilevel"/>
    <w:tmpl w:val="EAB48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NzI3MTU2MzI1MjNV0lEKTi0uzszPAykwrAUAzNMGkiwAAAA="/>
  </w:docVars>
  <w:rsids>
    <w:rsidRoot w:val="00BA014C"/>
    <w:rsid w:val="000B3E11"/>
    <w:rsid w:val="00147CE4"/>
    <w:rsid w:val="001769A5"/>
    <w:rsid w:val="001B5586"/>
    <w:rsid w:val="00232830"/>
    <w:rsid w:val="00246130"/>
    <w:rsid w:val="00274357"/>
    <w:rsid w:val="004044EB"/>
    <w:rsid w:val="004C2BF5"/>
    <w:rsid w:val="005726C8"/>
    <w:rsid w:val="00642EC3"/>
    <w:rsid w:val="007C51D1"/>
    <w:rsid w:val="008612EC"/>
    <w:rsid w:val="008C3F11"/>
    <w:rsid w:val="00987178"/>
    <w:rsid w:val="009B7EC1"/>
    <w:rsid w:val="00A2225B"/>
    <w:rsid w:val="00A41908"/>
    <w:rsid w:val="00BA014C"/>
    <w:rsid w:val="00BA7F0E"/>
    <w:rsid w:val="00C16AD0"/>
    <w:rsid w:val="00D1420E"/>
    <w:rsid w:val="00D442A3"/>
    <w:rsid w:val="00DF2E28"/>
    <w:rsid w:val="00EC1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1443E1F-5787-457C-8FDB-011BFD6CA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71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014C"/>
    <w:pPr>
      <w:ind w:left="720"/>
      <w:contextualSpacing/>
    </w:pPr>
  </w:style>
  <w:style w:type="table" w:styleId="TableGrid">
    <w:name w:val="Table Grid"/>
    <w:basedOn w:val="TableNormal"/>
    <w:uiPriority w:val="59"/>
    <w:rsid w:val="00BA7F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61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1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2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County Schools</Company>
  <LinksUpToDate>false</LinksUpToDate>
  <CharactersWithSpaces>1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valvano</dc:creator>
  <cp:keywords/>
  <dc:description/>
  <cp:lastModifiedBy>jhodshon</cp:lastModifiedBy>
  <cp:revision>3</cp:revision>
  <cp:lastPrinted>2016-10-04T11:48:00Z</cp:lastPrinted>
  <dcterms:created xsi:type="dcterms:W3CDTF">2016-09-29T12:53:00Z</dcterms:created>
  <dcterms:modified xsi:type="dcterms:W3CDTF">2016-10-04T12:05:00Z</dcterms:modified>
</cp:coreProperties>
</file>